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579" w:rsidRPr="004253B9" w:rsidRDefault="00E02889" w:rsidP="00FB4579">
      <w:pPr>
        <w:pBdr>
          <w:top w:val="single" w:sz="4" w:space="1" w:color="999999"/>
          <w:bottom w:val="single" w:sz="4" w:space="1" w:color="999999"/>
        </w:pBdr>
        <w:bidi/>
        <w:jc w:val="center"/>
        <w:rPr>
          <w:rFonts w:ascii="Arial Black" w:hAnsi="Arial Black"/>
          <w:b/>
          <w:bCs/>
          <w:sz w:val="52"/>
          <w:szCs w:val="52"/>
          <w:rtl/>
          <w:lang w:val="en-GB" w:bidi="ar-IQ"/>
        </w:rPr>
      </w:pPr>
      <w:r w:rsidRPr="004253B9">
        <w:rPr>
          <w:rFonts w:ascii="Arial Black" w:hAnsi="Arial Black" w:hint="cs"/>
          <w:b/>
          <w:bCs/>
          <w:sz w:val="52"/>
          <w:szCs w:val="52"/>
          <w:rtl/>
          <w:lang w:val="en-GB" w:bidi="ar-IQ"/>
        </w:rPr>
        <w:t>السيرة الذاتية</w:t>
      </w:r>
    </w:p>
    <w:p w:rsidR="00FB4579" w:rsidRDefault="00FB4579" w:rsidP="00FB4579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</w:p>
    <w:p w:rsidR="00FB4579" w:rsidRDefault="00FB4579" w:rsidP="00FB4579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 xml:space="preserve">الاسم: </w:t>
      </w:r>
      <w:r w:rsidR="00E90C13">
        <w:rPr>
          <w:rFonts w:hint="cs"/>
          <w:b/>
          <w:bCs/>
          <w:sz w:val="28"/>
          <w:szCs w:val="28"/>
          <w:rtl/>
        </w:rPr>
        <w:t>سيماء يوسف كاظم</w:t>
      </w:r>
    </w:p>
    <w:p w:rsidR="00FB4579" w:rsidRDefault="00E90C13" w:rsidP="00FB4579">
      <w:pPr>
        <w:bidi/>
        <w:spacing w:line="360" w:lineRule="auto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محل الولادة: بغداد</w:t>
      </w:r>
    </w:p>
    <w:p w:rsidR="00FB4579" w:rsidRDefault="00FB4579" w:rsidP="00FB4579">
      <w:pPr>
        <w:bidi/>
        <w:spacing w:line="360" w:lineRule="auto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جنسية: عراقي</w:t>
      </w:r>
    </w:p>
    <w:p w:rsidR="008C6121" w:rsidRDefault="00E90C13" w:rsidP="008C6121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الجنس: أنثى</w:t>
      </w:r>
    </w:p>
    <w:p w:rsidR="00FB4579" w:rsidRDefault="00FB4579" w:rsidP="008C6121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 xml:space="preserve">الحالة الزوجية: </w:t>
      </w:r>
      <w:r w:rsidR="008C6121">
        <w:rPr>
          <w:rFonts w:hint="cs"/>
          <w:b/>
          <w:bCs/>
          <w:sz w:val="28"/>
          <w:szCs w:val="28"/>
          <w:rtl/>
          <w:lang w:bidi="ar-IQ"/>
        </w:rPr>
        <w:t>متزوج</w:t>
      </w:r>
      <w:r w:rsidR="00E90C13">
        <w:rPr>
          <w:rFonts w:hint="cs"/>
          <w:b/>
          <w:bCs/>
          <w:sz w:val="28"/>
          <w:szCs w:val="28"/>
          <w:rtl/>
          <w:lang w:bidi="ar-IQ"/>
        </w:rPr>
        <w:t>ة</w:t>
      </w:r>
    </w:p>
    <w:p w:rsidR="008C6121" w:rsidRDefault="00E90C13" w:rsidP="008C6121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عدد الأولاد: ثلاثة</w:t>
      </w:r>
    </w:p>
    <w:p w:rsidR="009C465A" w:rsidRDefault="009C465A" w:rsidP="009C465A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تحصيل العلمي:</w:t>
      </w:r>
      <w:r w:rsidR="00E90C13">
        <w:rPr>
          <w:rFonts w:hint="cs"/>
          <w:b/>
          <w:bCs/>
          <w:sz w:val="28"/>
          <w:szCs w:val="28"/>
          <w:rtl/>
          <w:lang w:bidi="ar-IQ"/>
        </w:rPr>
        <w:t xml:space="preserve"> ماجستير في الكيمياء</w:t>
      </w:r>
    </w:p>
    <w:p w:rsidR="00BA5957" w:rsidRDefault="00E90C13" w:rsidP="00BA5957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لقب العلمي: مدرس</w:t>
      </w:r>
      <w:r w:rsidR="00A30C55">
        <w:rPr>
          <w:rFonts w:hint="cs"/>
          <w:b/>
          <w:bCs/>
          <w:sz w:val="28"/>
          <w:szCs w:val="28"/>
          <w:rtl/>
          <w:lang w:bidi="ar-IQ"/>
        </w:rPr>
        <w:t xml:space="preserve"> مساعد</w:t>
      </w:r>
    </w:p>
    <w:p w:rsidR="00FB4579" w:rsidRDefault="00FB4579" w:rsidP="00FB4579">
      <w:pPr>
        <w:bidi/>
        <w:spacing w:line="360" w:lineRule="auto"/>
        <w:jc w:val="both"/>
        <w:rPr>
          <w:b/>
          <w:bCs/>
          <w:sz w:val="28"/>
          <w:szCs w:val="28"/>
          <w:rtl/>
        </w:rPr>
      </w:pPr>
    </w:p>
    <w:p w:rsidR="00B20D08" w:rsidRDefault="00B20D08" w:rsidP="00B20D08">
      <w:pPr>
        <w:bidi/>
        <w:spacing w:line="360" w:lineRule="auto"/>
        <w:jc w:val="both"/>
        <w:rPr>
          <w:b/>
          <w:bCs/>
          <w:sz w:val="28"/>
          <w:szCs w:val="28"/>
          <w:rtl/>
        </w:rPr>
      </w:pPr>
    </w:p>
    <w:p w:rsidR="00FB4579" w:rsidRDefault="00FB4579" w:rsidP="00FB4579">
      <w:pPr>
        <w:bidi/>
        <w:spacing w:line="360" w:lineRule="auto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عنوان:</w:t>
      </w:r>
    </w:p>
    <w:p w:rsidR="00FB4579" w:rsidRPr="005A2D4A" w:rsidRDefault="00FB4579" w:rsidP="00E90C13">
      <w:pPr>
        <w:bidi/>
        <w:spacing w:line="360" w:lineRule="auto"/>
        <w:jc w:val="both"/>
        <w:rPr>
          <w:sz w:val="28"/>
          <w:szCs w:val="28"/>
          <w:rtl/>
        </w:rPr>
      </w:pPr>
      <w:r w:rsidRPr="00F56A02">
        <w:rPr>
          <w:rFonts w:hint="cs"/>
          <w:b/>
          <w:bCs/>
          <w:sz w:val="28"/>
          <w:szCs w:val="28"/>
          <w:rtl/>
        </w:rPr>
        <w:t>البيت</w:t>
      </w:r>
      <w:r w:rsidRPr="005A2D4A">
        <w:rPr>
          <w:rFonts w:hint="cs"/>
          <w:sz w:val="28"/>
          <w:szCs w:val="28"/>
          <w:rtl/>
        </w:rPr>
        <w:t xml:space="preserve">: العراق/ بغداد/ </w:t>
      </w:r>
      <w:r w:rsidR="00E90C13">
        <w:rPr>
          <w:rFonts w:hint="cs"/>
          <w:sz w:val="28"/>
          <w:szCs w:val="28"/>
          <w:rtl/>
        </w:rPr>
        <w:t>الكرادة</w:t>
      </w:r>
    </w:p>
    <w:p w:rsidR="00FB4579" w:rsidRPr="005A2D4A" w:rsidRDefault="00FB4579" w:rsidP="00FB4579">
      <w:pPr>
        <w:bidi/>
        <w:spacing w:line="360" w:lineRule="auto"/>
        <w:jc w:val="both"/>
        <w:rPr>
          <w:sz w:val="28"/>
          <w:szCs w:val="28"/>
          <w:rtl/>
        </w:rPr>
      </w:pPr>
      <w:r w:rsidRPr="00F56A02">
        <w:rPr>
          <w:rFonts w:hint="cs"/>
          <w:b/>
          <w:bCs/>
          <w:sz w:val="28"/>
          <w:szCs w:val="28"/>
          <w:rtl/>
        </w:rPr>
        <w:t>العمل</w:t>
      </w:r>
      <w:r w:rsidRPr="005A2D4A">
        <w:rPr>
          <w:rFonts w:hint="cs"/>
          <w:sz w:val="28"/>
          <w:szCs w:val="28"/>
          <w:rtl/>
        </w:rPr>
        <w:t>: العراق/ بغداد/ الجام</w:t>
      </w:r>
      <w:bookmarkStart w:id="0" w:name="_GoBack"/>
      <w:bookmarkEnd w:id="0"/>
      <w:r w:rsidRPr="005A2D4A">
        <w:rPr>
          <w:rFonts w:hint="cs"/>
          <w:sz w:val="28"/>
          <w:szCs w:val="28"/>
          <w:rtl/>
        </w:rPr>
        <w:t>عة المستنصرية/ كلية العلوم/ قسم الكيمياء</w:t>
      </w:r>
      <w:r w:rsidR="005A2D4A">
        <w:rPr>
          <w:rFonts w:hint="cs"/>
          <w:sz w:val="28"/>
          <w:szCs w:val="28"/>
          <w:rtl/>
        </w:rPr>
        <w:t>.</w:t>
      </w:r>
    </w:p>
    <w:p w:rsidR="0047624C" w:rsidRDefault="00FB4579" w:rsidP="005C2A0A">
      <w:pPr>
        <w:bidi/>
        <w:spacing w:line="360" w:lineRule="auto"/>
        <w:jc w:val="both"/>
        <w:rPr>
          <w:rStyle w:val="Hyperlink"/>
          <w:u w:val="none"/>
        </w:rPr>
      </w:pPr>
      <w:r w:rsidRPr="009371EE">
        <w:rPr>
          <w:rFonts w:hint="cs"/>
          <w:b/>
          <w:bCs/>
          <w:sz w:val="28"/>
          <w:szCs w:val="28"/>
          <w:rtl/>
          <w:lang w:bidi="ar-IQ"/>
        </w:rPr>
        <w:t>الأيميل</w:t>
      </w:r>
      <w:r w:rsidR="0047624C">
        <w:rPr>
          <w:b/>
          <w:bCs/>
          <w:sz w:val="28"/>
          <w:szCs w:val="28"/>
          <w:lang w:bidi="ar-IQ"/>
        </w:rPr>
        <w:t>:</w:t>
      </w:r>
      <w:r w:rsidR="0047624C">
        <w:rPr>
          <w:b/>
          <w:bCs/>
          <w:sz w:val="28"/>
          <w:szCs w:val="28"/>
          <w:lang w:bidi="ar-IQ"/>
        </w:rPr>
        <w:tab/>
      </w:r>
      <w:r w:rsidR="009371EE">
        <w:rPr>
          <w:b/>
          <w:bCs/>
          <w:sz w:val="28"/>
          <w:szCs w:val="28"/>
          <w:lang w:bidi="ar-IQ"/>
        </w:rPr>
        <w:t xml:space="preserve">            </w:t>
      </w:r>
      <w:r w:rsidR="0047624C">
        <w:rPr>
          <w:b/>
          <w:bCs/>
          <w:sz w:val="28"/>
          <w:szCs w:val="28"/>
          <w:lang w:bidi="ar-IQ"/>
        </w:rPr>
        <w:t xml:space="preserve">  </w:t>
      </w:r>
      <w:r w:rsidR="0047624C">
        <w:rPr>
          <w:b/>
          <w:bCs/>
          <w:sz w:val="28"/>
          <w:szCs w:val="28"/>
          <w:lang w:bidi="ar-IQ"/>
        </w:rPr>
        <w:tab/>
      </w:r>
      <w:hyperlink r:id="rId5" w:history="1">
        <w:r w:rsidR="005C2A0A" w:rsidRPr="00735032">
          <w:rPr>
            <w:rStyle w:val="Hyperlink"/>
            <w:rFonts w:ascii="Arial" w:hAnsi="Arial" w:cs="Arial"/>
            <w:shd w:val="clear" w:color="auto" w:fill="FFFFFF"/>
          </w:rPr>
          <w:t>semaayousif83@gmail.com</w:t>
        </w:r>
      </w:hyperlink>
    </w:p>
    <w:p w:rsidR="00B20D08" w:rsidRDefault="00F244BF" w:rsidP="00E90C13">
      <w:pPr>
        <w:bidi/>
        <w:spacing w:line="360" w:lineRule="auto"/>
        <w:jc w:val="both"/>
        <w:rPr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lang w:bidi="ar-IQ"/>
        </w:rPr>
        <w:tab/>
      </w:r>
      <w:r>
        <w:rPr>
          <w:b/>
          <w:bCs/>
          <w:sz w:val="28"/>
          <w:szCs w:val="28"/>
          <w:lang w:bidi="ar-IQ"/>
        </w:rPr>
        <w:tab/>
      </w:r>
      <w:r>
        <w:rPr>
          <w:b/>
          <w:bCs/>
          <w:sz w:val="28"/>
          <w:szCs w:val="28"/>
          <w:lang w:bidi="ar-IQ"/>
        </w:rPr>
        <w:tab/>
      </w:r>
      <w:r>
        <w:rPr>
          <w:b/>
          <w:bCs/>
          <w:sz w:val="28"/>
          <w:szCs w:val="28"/>
          <w:lang w:bidi="ar-IQ"/>
        </w:rPr>
        <w:tab/>
      </w:r>
      <w:r>
        <w:rPr>
          <w:b/>
          <w:bCs/>
          <w:sz w:val="28"/>
          <w:szCs w:val="28"/>
          <w:lang w:bidi="ar-IQ"/>
        </w:rPr>
        <w:tab/>
      </w:r>
    </w:p>
    <w:p w:rsidR="00FB4579" w:rsidRPr="005A2D4A" w:rsidRDefault="005A2D4A" w:rsidP="00F244BF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لغات</w:t>
      </w:r>
      <w:r w:rsidRPr="005A2D4A">
        <w:rPr>
          <w:rFonts w:hint="cs"/>
          <w:sz w:val="28"/>
          <w:szCs w:val="28"/>
          <w:rtl/>
          <w:lang w:bidi="ar-IQ"/>
        </w:rPr>
        <w:t>: العربية والأنكليزية</w:t>
      </w:r>
      <w:r>
        <w:rPr>
          <w:rFonts w:hint="cs"/>
          <w:sz w:val="28"/>
          <w:szCs w:val="28"/>
          <w:rtl/>
          <w:lang w:bidi="ar-IQ"/>
        </w:rPr>
        <w:t>.</w:t>
      </w:r>
    </w:p>
    <w:p w:rsidR="005A2D4A" w:rsidRDefault="005A2D4A" w:rsidP="00E90C13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هواي</w:t>
      </w:r>
      <w:r w:rsidR="00A12536">
        <w:rPr>
          <w:rFonts w:hint="cs"/>
          <w:b/>
          <w:bCs/>
          <w:sz w:val="28"/>
          <w:szCs w:val="28"/>
          <w:rtl/>
          <w:lang w:bidi="ar-IQ"/>
        </w:rPr>
        <w:t>ا</w:t>
      </w:r>
      <w:r w:rsidR="00E90C13">
        <w:rPr>
          <w:rFonts w:hint="cs"/>
          <w:b/>
          <w:bCs/>
          <w:sz w:val="28"/>
          <w:szCs w:val="28"/>
          <w:rtl/>
          <w:lang w:bidi="ar-IQ"/>
        </w:rPr>
        <w:t>ت:</w:t>
      </w:r>
      <w:r w:rsidRPr="005A2D4A">
        <w:rPr>
          <w:rFonts w:hint="cs"/>
          <w:sz w:val="28"/>
          <w:szCs w:val="28"/>
          <w:rtl/>
          <w:lang w:bidi="ar-IQ"/>
        </w:rPr>
        <w:t xml:space="preserve"> </w:t>
      </w:r>
      <w:r w:rsidR="00E90C13">
        <w:rPr>
          <w:rFonts w:hint="cs"/>
          <w:sz w:val="28"/>
          <w:szCs w:val="28"/>
          <w:rtl/>
          <w:lang w:bidi="ar-IQ"/>
        </w:rPr>
        <w:t>القراءة</w:t>
      </w:r>
      <w:r w:rsidRPr="005A2D4A">
        <w:rPr>
          <w:rFonts w:hint="cs"/>
          <w:sz w:val="28"/>
          <w:szCs w:val="28"/>
          <w:rtl/>
          <w:lang w:bidi="ar-IQ"/>
        </w:rPr>
        <w:t xml:space="preserve"> وسماع الموسيقى</w:t>
      </w:r>
      <w:r>
        <w:rPr>
          <w:rFonts w:hint="cs"/>
          <w:sz w:val="28"/>
          <w:szCs w:val="28"/>
          <w:rtl/>
          <w:lang w:bidi="ar-IQ"/>
        </w:rPr>
        <w:t>.</w:t>
      </w:r>
    </w:p>
    <w:p w:rsidR="005A2D4A" w:rsidRDefault="005A2D4A" w:rsidP="005A2D4A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</w:p>
    <w:p w:rsidR="005A2D4A" w:rsidRPr="00A12536" w:rsidRDefault="00A03344" w:rsidP="005A2D4A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مؤهلات</w:t>
      </w:r>
      <w:r w:rsidR="005A2D4A" w:rsidRPr="00A12536">
        <w:rPr>
          <w:rFonts w:hint="cs"/>
          <w:b/>
          <w:bCs/>
          <w:sz w:val="28"/>
          <w:szCs w:val="28"/>
          <w:rtl/>
          <w:lang w:bidi="ar-IQ"/>
        </w:rPr>
        <w:t xml:space="preserve"> العلمي</w:t>
      </w:r>
      <w:r>
        <w:rPr>
          <w:rFonts w:hint="cs"/>
          <w:b/>
          <w:bCs/>
          <w:sz w:val="28"/>
          <w:szCs w:val="28"/>
          <w:rtl/>
          <w:lang w:bidi="ar-IQ"/>
        </w:rPr>
        <w:t>ة</w:t>
      </w:r>
      <w:r w:rsidR="005A2D4A" w:rsidRPr="00A12536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A12536" w:rsidRPr="002F2628" w:rsidRDefault="00A12536" w:rsidP="002F2628">
      <w:pPr>
        <w:pStyle w:val="ListParagraph"/>
        <w:numPr>
          <w:ilvl w:val="0"/>
          <w:numId w:val="3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2F2628">
        <w:rPr>
          <w:rFonts w:hint="cs"/>
          <w:sz w:val="28"/>
          <w:szCs w:val="28"/>
          <w:rtl/>
          <w:lang w:bidi="ar-IQ"/>
        </w:rPr>
        <w:t>م</w:t>
      </w:r>
      <w:r w:rsidR="00E90C13">
        <w:rPr>
          <w:rFonts w:hint="cs"/>
          <w:sz w:val="28"/>
          <w:szCs w:val="28"/>
          <w:rtl/>
          <w:lang w:bidi="ar-IQ"/>
        </w:rPr>
        <w:t>اجستير بالكيمياء الحياتية من جامعة النهرين في العراق</w:t>
      </w:r>
    </w:p>
    <w:p w:rsidR="00A12536" w:rsidRPr="002F2628" w:rsidRDefault="00A12536" w:rsidP="00E90C13">
      <w:pPr>
        <w:pStyle w:val="ListParagraph"/>
        <w:numPr>
          <w:ilvl w:val="0"/>
          <w:numId w:val="3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2F2628">
        <w:rPr>
          <w:rFonts w:hint="cs"/>
          <w:sz w:val="28"/>
          <w:szCs w:val="28"/>
          <w:rtl/>
          <w:lang w:bidi="ar-IQ"/>
        </w:rPr>
        <w:t>بكالوريوس بالكيمياء العامة م</w:t>
      </w:r>
      <w:r w:rsidR="00E90C13">
        <w:rPr>
          <w:rFonts w:hint="cs"/>
          <w:sz w:val="28"/>
          <w:szCs w:val="28"/>
          <w:rtl/>
          <w:lang w:bidi="ar-IQ"/>
        </w:rPr>
        <w:t>ن جامعة النهرين</w:t>
      </w:r>
      <w:r w:rsidRPr="002F2628">
        <w:rPr>
          <w:rFonts w:hint="cs"/>
          <w:sz w:val="28"/>
          <w:szCs w:val="28"/>
          <w:rtl/>
          <w:lang w:bidi="ar-IQ"/>
        </w:rPr>
        <w:t>.</w:t>
      </w:r>
    </w:p>
    <w:p w:rsidR="00A12536" w:rsidRDefault="00A12536" w:rsidP="00A12536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</w:p>
    <w:p w:rsidR="00A30C55" w:rsidRDefault="00A30C55" w:rsidP="00E02889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</w:p>
    <w:p w:rsidR="00E02889" w:rsidRPr="00F56A02" w:rsidRDefault="00F56A02" w:rsidP="00A30C55">
      <w:pPr>
        <w:bidi/>
        <w:spacing w:line="360" w:lineRule="auto"/>
        <w:jc w:val="both"/>
        <w:rPr>
          <w:b/>
          <w:bCs/>
          <w:sz w:val="28"/>
          <w:szCs w:val="28"/>
          <w:rtl/>
          <w:lang w:bidi="ar-IQ"/>
        </w:rPr>
      </w:pPr>
      <w:r w:rsidRPr="00F56A02">
        <w:rPr>
          <w:rFonts w:hint="cs"/>
          <w:b/>
          <w:bCs/>
          <w:sz w:val="28"/>
          <w:szCs w:val="28"/>
          <w:rtl/>
          <w:lang w:bidi="ar-IQ"/>
        </w:rPr>
        <w:t>العضوية بالجمعيات والمؤسسات:</w:t>
      </w:r>
    </w:p>
    <w:p w:rsidR="00F56A02" w:rsidRPr="002F2628" w:rsidRDefault="002F2628" w:rsidP="002F2628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2F2628">
        <w:rPr>
          <w:rFonts w:hint="cs"/>
          <w:sz w:val="28"/>
          <w:szCs w:val="28"/>
          <w:rtl/>
          <w:lang w:bidi="ar-IQ"/>
        </w:rPr>
        <w:t>عضو الجمعية الكيميائية العراقية.</w:t>
      </w:r>
    </w:p>
    <w:p w:rsidR="002F2628" w:rsidRPr="002F2628" w:rsidRDefault="002F2628" w:rsidP="002F2628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2F2628">
        <w:rPr>
          <w:rFonts w:hint="cs"/>
          <w:sz w:val="28"/>
          <w:szCs w:val="28"/>
          <w:rtl/>
          <w:lang w:bidi="ar-IQ"/>
        </w:rPr>
        <w:t>عضو الجمعية العراقية للكفاءات العلمية.</w:t>
      </w:r>
    </w:p>
    <w:p w:rsidR="00B569E7" w:rsidRPr="00E90C13" w:rsidRDefault="002F2628" w:rsidP="00E90C13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2F2628">
        <w:rPr>
          <w:rFonts w:hint="cs"/>
          <w:sz w:val="28"/>
          <w:szCs w:val="28"/>
          <w:rtl/>
          <w:lang w:bidi="ar-IQ"/>
        </w:rPr>
        <w:lastRenderedPageBreak/>
        <w:t>عضو الاتحاد العراقي للتدريسسين الجامعيين.</w:t>
      </w:r>
    </w:p>
    <w:p w:rsidR="00F56A02" w:rsidRDefault="00F56A02" w:rsidP="00F56A02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</w:p>
    <w:p w:rsidR="00F56A02" w:rsidRDefault="001D14FD" w:rsidP="001D14FD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الخبرات </w:t>
      </w:r>
      <w:r w:rsidR="00E42C22">
        <w:rPr>
          <w:rFonts w:hint="cs"/>
          <w:b/>
          <w:bCs/>
          <w:sz w:val="28"/>
          <w:szCs w:val="28"/>
          <w:rtl/>
          <w:lang w:bidi="ar-IQ"/>
        </w:rPr>
        <w:t>العملية والتدريسية</w:t>
      </w:r>
      <w:r w:rsidR="00F56A02" w:rsidRPr="00F56A02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4D2F59" w:rsidRPr="00552BDA" w:rsidRDefault="004D2F59" w:rsidP="00E90C13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 w:rsidRPr="00552BDA">
        <w:rPr>
          <w:rFonts w:hint="cs"/>
          <w:sz w:val="28"/>
          <w:szCs w:val="28"/>
          <w:rtl/>
          <w:lang w:bidi="ar-IQ"/>
        </w:rPr>
        <w:t>مدرس مساعد للكيمياء ال</w:t>
      </w:r>
      <w:r w:rsidR="00E90C13">
        <w:rPr>
          <w:rFonts w:hint="cs"/>
          <w:sz w:val="28"/>
          <w:szCs w:val="28"/>
          <w:rtl/>
          <w:lang w:bidi="ar-IQ"/>
        </w:rPr>
        <w:t>لاعضوية في قسم الكيمياء</w:t>
      </w:r>
      <w:r w:rsidRPr="00552BDA">
        <w:rPr>
          <w:rFonts w:hint="cs"/>
          <w:sz w:val="28"/>
          <w:szCs w:val="28"/>
          <w:rtl/>
          <w:lang w:bidi="ar-IQ"/>
        </w:rPr>
        <w:t xml:space="preserve">/ </w:t>
      </w:r>
      <w:r w:rsidR="00E90C13">
        <w:rPr>
          <w:rFonts w:hint="cs"/>
          <w:sz w:val="28"/>
          <w:szCs w:val="28"/>
          <w:rtl/>
          <w:lang w:bidi="ar-IQ"/>
        </w:rPr>
        <w:t>كلية العلوم/ الجامعة المستنصرية</w:t>
      </w:r>
      <w:r w:rsidR="006C5FDD" w:rsidRPr="00552BDA">
        <w:rPr>
          <w:rFonts w:hint="cs"/>
          <w:sz w:val="28"/>
          <w:szCs w:val="28"/>
          <w:rtl/>
          <w:lang w:bidi="ar-IQ"/>
        </w:rPr>
        <w:t>.</w:t>
      </w:r>
    </w:p>
    <w:p w:rsidR="006C5FDD" w:rsidRPr="00552BDA" w:rsidRDefault="00613A78" w:rsidP="00E90C13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معاون </w:t>
      </w:r>
      <w:r w:rsidR="006C5FDD" w:rsidRPr="00552BDA">
        <w:rPr>
          <w:rFonts w:hint="cs"/>
          <w:sz w:val="28"/>
          <w:szCs w:val="28"/>
          <w:rtl/>
          <w:lang w:bidi="ar-IQ"/>
        </w:rPr>
        <w:t>كيمياوي في مختبر الكيمياء ال</w:t>
      </w:r>
      <w:r w:rsidR="00E90C13">
        <w:rPr>
          <w:rFonts w:hint="cs"/>
          <w:sz w:val="28"/>
          <w:szCs w:val="28"/>
          <w:rtl/>
          <w:lang w:bidi="ar-IQ"/>
        </w:rPr>
        <w:t>لاعضوية</w:t>
      </w:r>
      <w:r w:rsidR="006C5FDD" w:rsidRPr="00552BDA">
        <w:rPr>
          <w:rFonts w:hint="cs"/>
          <w:sz w:val="28"/>
          <w:szCs w:val="28"/>
          <w:rtl/>
          <w:lang w:bidi="ar-IQ"/>
        </w:rPr>
        <w:t xml:space="preserve"> في قسم ال</w:t>
      </w:r>
      <w:r w:rsidR="00BF7420" w:rsidRPr="00552BDA">
        <w:rPr>
          <w:rFonts w:hint="cs"/>
          <w:sz w:val="28"/>
          <w:szCs w:val="28"/>
          <w:rtl/>
          <w:lang w:bidi="ar-IQ"/>
        </w:rPr>
        <w:t>كيمياء</w:t>
      </w:r>
      <w:r w:rsidR="006C5FDD" w:rsidRPr="00552BDA">
        <w:rPr>
          <w:rFonts w:hint="cs"/>
          <w:sz w:val="28"/>
          <w:szCs w:val="28"/>
          <w:rtl/>
          <w:lang w:bidi="ar-IQ"/>
        </w:rPr>
        <w:t xml:space="preserve">/ </w:t>
      </w:r>
      <w:r w:rsidR="00E90C13">
        <w:rPr>
          <w:rFonts w:hint="cs"/>
          <w:sz w:val="28"/>
          <w:szCs w:val="28"/>
          <w:rtl/>
          <w:lang w:bidi="ar-IQ"/>
        </w:rPr>
        <w:t>كلية العلوم/ الجامعة المستنصرية</w:t>
      </w:r>
      <w:r w:rsidR="006C5FDD" w:rsidRPr="00552BDA">
        <w:rPr>
          <w:rFonts w:hint="cs"/>
          <w:sz w:val="28"/>
          <w:szCs w:val="28"/>
          <w:rtl/>
          <w:lang w:bidi="ar-IQ"/>
        </w:rPr>
        <w:t>.</w:t>
      </w:r>
    </w:p>
    <w:p w:rsidR="001D14FD" w:rsidRDefault="008D592E" w:rsidP="00E90C13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أشراف على عدد من طلبة ال</w:t>
      </w:r>
      <w:r w:rsidR="001D14FD">
        <w:rPr>
          <w:rFonts w:hint="cs"/>
          <w:sz w:val="28"/>
          <w:szCs w:val="28"/>
          <w:rtl/>
          <w:lang w:bidi="ar-IQ"/>
        </w:rPr>
        <w:t>م</w:t>
      </w:r>
      <w:r w:rsidR="00E90C13">
        <w:rPr>
          <w:rFonts w:hint="cs"/>
          <w:sz w:val="28"/>
          <w:szCs w:val="28"/>
          <w:rtl/>
          <w:lang w:bidi="ar-IQ"/>
        </w:rPr>
        <w:t>رحلة الرابعة في قسم الكيمياء</w:t>
      </w:r>
      <w:r w:rsidR="00E90C13" w:rsidRPr="00552BDA">
        <w:rPr>
          <w:rFonts w:hint="cs"/>
          <w:sz w:val="28"/>
          <w:szCs w:val="28"/>
          <w:rtl/>
          <w:lang w:bidi="ar-IQ"/>
        </w:rPr>
        <w:t xml:space="preserve">/ </w:t>
      </w:r>
      <w:r w:rsidR="00E90C13">
        <w:rPr>
          <w:rFonts w:hint="cs"/>
          <w:sz w:val="28"/>
          <w:szCs w:val="28"/>
          <w:rtl/>
          <w:lang w:bidi="ar-IQ"/>
        </w:rPr>
        <w:t>كلية العلوم/ الجامعة المستنصرية</w:t>
      </w:r>
      <w:r w:rsidR="001D14FD">
        <w:rPr>
          <w:rFonts w:hint="cs"/>
          <w:sz w:val="28"/>
          <w:szCs w:val="28"/>
          <w:rtl/>
          <w:lang w:bidi="ar-IQ"/>
        </w:rPr>
        <w:t>.</w:t>
      </w:r>
    </w:p>
    <w:p w:rsidR="00CE0373" w:rsidRDefault="00CE0373" w:rsidP="00CE0373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</w:p>
    <w:p w:rsidR="006C5FDD" w:rsidRDefault="006C5FDD" w:rsidP="006C5FDD">
      <w:pPr>
        <w:bidi/>
        <w:spacing w:line="360" w:lineRule="auto"/>
        <w:jc w:val="both"/>
        <w:rPr>
          <w:sz w:val="28"/>
          <w:szCs w:val="28"/>
          <w:rtl/>
          <w:lang w:bidi="ar-IQ"/>
        </w:rPr>
      </w:pPr>
    </w:p>
    <w:sectPr w:rsidR="006C5FDD" w:rsidSect="00A4463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27A30"/>
    <w:multiLevelType w:val="hybridMultilevel"/>
    <w:tmpl w:val="BD7E2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B0846"/>
    <w:multiLevelType w:val="hybridMultilevel"/>
    <w:tmpl w:val="4A46B7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E5ACE"/>
    <w:multiLevelType w:val="multilevel"/>
    <w:tmpl w:val="90FCA4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864AB"/>
    <w:multiLevelType w:val="hybridMultilevel"/>
    <w:tmpl w:val="63ECE94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8D75AE"/>
    <w:multiLevelType w:val="hybridMultilevel"/>
    <w:tmpl w:val="CE483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0585D"/>
    <w:multiLevelType w:val="hybridMultilevel"/>
    <w:tmpl w:val="5CC2EB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A60374"/>
    <w:multiLevelType w:val="hybridMultilevel"/>
    <w:tmpl w:val="4D9C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82404"/>
    <w:multiLevelType w:val="hybridMultilevel"/>
    <w:tmpl w:val="76923756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3424B4"/>
    <w:multiLevelType w:val="hybridMultilevel"/>
    <w:tmpl w:val="A1FCCC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6504F"/>
    <w:multiLevelType w:val="hybridMultilevel"/>
    <w:tmpl w:val="736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CB471C"/>
    <w:multiLevelType w:val="hybridMultilevel"/>
    <w:tmpl w:val="69DEE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E62C9"/>
    <w:multiLevelType w:val="hybridMultilevel"/>
    <w:tmpl w:val="2F986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C7100"/>
    <w:multiLevelType w:val="hybridMultilevel"/>
    <w:tmpl w:val="D346C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E70321"/>
    <w:multiLevelType w:val="hybridMultilevel"/>
    <w:tmpl w:val="7D20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8"/>
  </w:num>
  <w:num w:numId="9">
    <w:abstractNumId w:val="4"/>
  </w:num>
  <w:num w:numId="10">
    <w:abstractNumId w:val="3"/>
  </w:num>
  <w:num w:numId="11">
    <w:abstractNumId w:val="5"/>
  </w:num>
  <w:num w:numId="12">
    <w:abstractNumId w:val="10"/>
  </w:num>
  <w:num w:numId="13">
    <w:abstractNumId w:val="1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1NDQwNjE0MTMyNzdS0lEKTi0uzszPAykwrwUAGD8DECwAAAA="/>
  </w:docVars>
  <w:rsids>
    <w:rsidRoot w:val="0070093C"/>
    <w:rsid w:val="00027CC3"/>
    <w:rsid w:val="000432F9"/>
    <w:rsid w:val="00046591"/>
    <w:rsid w:val="00173A9F"/>
    <w:rsid w:val="001D14FD"/>
    <w:rsid w:val="0020290A"/>
    <w:rsid w:val="002A052A"/>
    <w:rsid w:val="002F2628"/>
    <w:rsid w:val="00316509"/>
    <w:rsid w:val="00353264"/>
    <w:rsid w:val="00423F24"/>
    <w:rsid w:val="004253B9"/>
    <w:rsid w:val="004678BF"/>
    <w:rsid w:val="0047624C"/>
    <w:rsid w:val="00477206"/>
    <w:rsid w:val="004873C6"/>
    <w:rsid w:val="004B4360"/>
    <w:rsid w:val="004D2F59"/>
    <w:rsid w:val="00540FB9"/>
    <w:rsid w:val="00552BDA"/>
    <w:rsid w:val="00585C96"/>
    <w:rsid w:val="005A2D4A"/>
    <w:rsid w:val="005C0F83"/>
    <w:rsid w:val="005C2A0A"/>
    <w:rsid w:val="005F713F"/>
    <w:rsid w:val="00601A80"/>
    <w:rsid w:val="00613A78"/>
    <w:rsid w:val="00643113"/>
    <w:rsid w:val="00685E93"/>
    <w:rsid w:val="006A6975"/>
    <w:rsid w:val="006C5FDD"/>
    <w:rsid w:val="0070093C"/>
    <w:rsid w:val="007543DF"/>
    <w:rsid w:val="007E5142"/>
    <w:rsid w:val="007F20B7"/>
    <w:rsid w:val="00804A26"/>
    <w:rsid w:val="00871281"/>
    <w:rsid w:val="00874B31"/>
    <w:rsid w:val="008C6121"/>
    <w:rsid w:val="008D592E"/>
    <w:rsid w:val="009371EE"/>
    <w:rsid w:val="00962D3F"/>
    <w:rsid w:val="00983129"/>
    <w:rsid w:val="009834A6"/>
    <w:rsid w:val="009A1701"/>
    <w:rsid w:val="009C465A"/>
    <w:rsid w:val="00A03344"/>
    <w:rsid w:val="00A072B2"/>
    <w:rsid w:val="00A12536"/>
    <w:rsid w:val="00A30C55"/>
    <w:rsid w:val="00A4463E"/>
    <w:rsid w:val="00B20D08"/>
    <w:rsid w:val="00B53C1D"/>
    <w:rsid w:val="00B569E7"/>
    <w:rsid w:val="00B6476E"/>
    <w:rsid w:val="00BA5957"/>
    <w:rsid w:val="00BF7420"/>
    <w:rsid w:val="00CA1876"/>
    <w:rsid w:val="00CD572A"/>
    <w:rsid w:val="00CE0373"/>
    <w:rsid w:val="00D27201"/>
    <w:rsid w:val="00D82053"/>
    <w:rsid w:val="00D850B4"/>
    <w:rsid w:val="00E00F37"/>
    <w:rsid w:val="00E02889"/>
    <w:rsid w:val="00E33B4D"/>
    <w:rsid w:val="00E42C22"/>
    <w:rsid w:val="00E90C13"/>
    <w:rsid w:val="00EB6DF8"/>
    <w:rsid w:val="00ED1820"/>
    <w:rsid w:val="00F037A2"/>
    <w:rsid w:val="00F14A47"/>
    <w:rsid w:val="00F244BF"/>
    <w:rsid w:val="00F56A02"/>
    <w:rsid w:val="00F60533"/>
    <w:rsid w:val="00FA21AF"/>
    <w:rsid w:val="00FA3299"/>
    <w:rsid w:val="00FB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90B3F7-7662-4648-A07D-4606D41B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5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61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B4579"/>
    <w:rPr>
      <w:color w:val="0000FF"/>
      <w:u w:val="single"/>
    </w:rPr>
  </w:style>
  <w:style w:type="character" w:customStyle="1" w:styleId="highlightedsearchterm2">
    <w:name w:val="highlightedsearchterm2"/>
    <w:rsid w:val="00423F24"/>
  </w:style>
  <w:style w:type="paragraph" w:styleId="ListParagraph">
    <w:name w:val="List Paragraph"/>
    <w:basedOn w:val="Normal"/>
    <w:uiPriority w:val="34"/>
    <w:qFormat/>
    <w:rsid w:val="002F2628"/>
    <w:pPr>
      <w:ind w:left="720"/>
      <w:contextualSpacing/>
    </w:pPr>
  </w:style>
  <w:style w:type="paragraph" w:customStyle="1" w:styleId="Default">
    <w:name w:val="Default"/>
    <w:rsid w:val="00ED18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C61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B20D08"/>
    <w:pPr>
      <w:spacing w:before="100" w:beforeAutospacing="1" w:after="100" w:afterAutospacing="1"/>
    </w:pPr>
    <w:rPr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28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maayousif8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 1</dc:creator>
  <cp:lastModifiedBy>1</cp:lastModifiedBy>
  <cp:revision>60</cp:revision>
  <cp:lastPrinted>2018-12-08T13:22:00Z</cp:lastPrinted>
  <dcterms:created xsi:type="dcterms:W3CDTF">2012-03-04T20:02:00Z</dcterms:created>
  <dcterms:modified xsi:type="dcterms:W3CDTF">2019-01-17T21:52:00Z</dcterms:modified>
</cp:coreProperties>
</file>